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A1209" w14:textId="77777777" w:rsidR="00425A47" w:rsidRDefault="00BD68E8">
      <w:pPr>
        <w:spacing w:line="360" w:lineRule="auto"/>
        <w:jc w:val="center"/>
        <w:rPr>
          <w:i/>
        </w:rPr>
      </w:pPr>
      <w:r>
        <w:t xml:space="preserve">TERMO DE CIÊNCIA E RESPONSABILIDADE PARA REALIZAÇÃO DE ATIVIDADES PRESENCIAIS NA VIGÊNCIA DA PANDEMIA DE COVID-19 - </w:t>
      </w:r>
      <w:r>
        <w:rPr>
          <w:b/>
          <w:i/>
        </w:rPr>
        <w:t>COORDENAÇÃO DA AÇÃO</w:t>
      </w:r>
      <w:r>
        <w:rPr>
          <w:i/>
        </w:rPr>
        <w:t xml:space="preserve"> </w:t>
      </w:r>
    </w:p>
    <w:p w14:paraId="2F22B159" w14:textId="77777777" w:rsidR="00425A47" w:rsidRDefault="00425A47">
      <w:pPr>
        <w:spacing w:line="360" w:lineRule="auto"/>
        <w:jc w:val="center"/>
      </w:pPr>
    </w:p>
    <w:p w14:paraId="60FA6125" w14:textId="77777777" w:rsidR="00425A47" w:rsidRDefault="00BD68E8">
      <w:pPr>
        <w:spacing w:after="0" w:line="360" w:lineRule="auto"/>
        <w:ind w:right="-142"/>
        <w:jc w:val="both"/>
      </w:pPr>
      <w:r>
        <w:t xml:space="preserve">Eu,____________________________________________________, </w:t>
      </w:r>
      <w:r>
        <w:rPr>
          <w:color w:val="202124"/>
          <w:highlight w:val="white"/>
        </w:rPr>
        <w:t xml:space="preserve">na condição de coordenador/a ou coordenador/a adjunto/a da ação de extensão registrada pelo PREAE ________________, mediante este instrumento, </w:t>
      </w:r>
      <w:r>
        <w:rPr>
          <w:b/>
          <w:color w:val="202124"/>
          <w:highlight w:val="white"/>
        </w:rPr>
        <w:t>DECLARO</w:t>
      </w:r>
      <w:r>
        <w:t xml:space="preserve"> ter ciência das medidas preventivas de comportamento e proteção para realização de atividades presenciais</w:t>
      </w:r>
      <w:r>
        <w:t xml:space="preserve"> na vigência da Pandemia de Covid-19, e me comprometo a cumprir os Protocolos de Biossegurança da UNIFAL-MG</w:t>
      </w:r>
      <w:r>
        <w:rPr>
          <w:vertAlign w:val="superscript"/>
        </w:rPr>
        <w:t>1</w:t>
      </w:r>
      <w:r>
        <w:t xml:space="preserve"> para a execução das atividades presenciais a serem realizadas no período de _________________________.</w:t>
      </w:r>
    </w:p>
    <w:p w14:paraId="006DC307" w14:textId="77777777" w:rsidR="00425A47" w:rsidRDefault="00BD68E8">
      <w:pPr>
        <w:spacing w:after="0" w:line="360" w:lineRule="auto"/>
        <w:ind w:right="-142"/>
        <w:jc w:val="both"/>
      </w:pPr>
      <w:r>
        <w:t xml:space="preserve"> A fim de mitigar os riscos de transmissão d</w:t>
      </w:r>
      <w:r>
        <w:t>o vírus e visando preservar a integridade dos participantes, declaro me responsabilizar pela orientação dos participantes e pela adoção de medidas sanitárias básicas, como:  higienização das mãos com água e sabão ou solução de álcool em gel 70%; manutenção</w:t>
      </w:r>
      <w:r>
        <w:t xml:space="preserve"> do distanciamento social, evitando aglomerações; utilização de equipamentos de proteção individual, em especial a máscara facial adequada ao ambiente; e outras exigidas pelo contexto e tipo de atividade. Se, mesmo diante da adoção das medidas descritas, r</w:t>
      </w:r>
      <w:r>
        <w:t>esultar necessária a suspensão, interrupção ou o cancelamento da ação de extensão, em decorrência dos riscos imprevisíveis aos participantes, por causas diretas ou indiretas, comprometo-me a submeter, imediatamente, notificação para apreciação da PROEX- UN</w:t>
      </w:r>
      <w:r>
        <w:t xml:space="preserve">IFAL-MG. </w:t>
      </w:r>
    </w:p>
    <w:p w14:paraId="0DDF9D51" w14:textId="7EFF9F37" w:rsidR="00425A47" w:rsidRDefault="00425A47">
      <w:pPr>
        <w:spacing w:after="0" w:line="360" w:lineRule="auto"/>
        <w:jc w:val="right"/>
        <w:rPr>
          <w:color w:val="00000A"/>
        </w:rPr>
      </w:pPr>
    </w:p>
    <w:p w14:paraId="2F8C0C93" w14:textId="77777777" w:rsidR="009F10FC" w:rsidRDefault="009F10FC">
      <w:pPr>
        <w:spacing w:after="0" w:line="360" w:lineRule="auto"/>
        <w:jc w:val="right"/>
        <w:rPr>
          <w:color w:val="00000A"/>
        </w:rPr>
      </w:pPr>
    </w:p>
    <w:p w14:paraId="56A2E1A0" w14:textId="77777777" w:rsidR="00425A47" w:rsidRDefault="00BD68E8">
      <w:pPr>
        <w:spacing w:after="0" w:line="360" w:lineRule="auto"/>
        <w:jc w:val="right"/>
        <w:rPr>
          <w:color w:val="00000A"/>
        </w:rPr>
      </w:pPr>
      <w:r>
        <w:rPr>
          <w:color w:val="00000A"/>
        </w:rPr>
        <w:t xml:space="preserve">Alfenas/Poços de Caldas/Varginha, ___de ________ </w:t>
      </w:r>
      <w:proofErr w:type="spellStart"/>
      <w:r>
        <w:rPr>
          <w:color w:val="00000A"/>
        </w:rPr>
        <w:t>de</w:t>
      </w:r>
      <w:proofErr w:type="spellEnd"/>
      <w:r>
        <w:rPr>
          <w:color w:val="00000A"/>
        </w:rPr>
        <w:t xml:space="preserve"> 2021. </w:t>
      </w:r>
    </w:p>
    <w:p w14:paraId="41B69B1E" w14:textId="52DC6382" w:rsidR="00425A47" w:rsidRDefault="00425A47">
      <w:pPr>
        <w:spacing w:after="0"/>
        <w:rPr>
          <w:color w:val="00000A"/>
        </w:rPr>
      </w:pPr>
    </w:p>
    <w:p w14:paraId="6BE24D1D" w14:textId="63B53809" w:rsidR="00BD68E8" w:rsidRDefault="00BD68E8">
      <w:pPr>
        <w:spacing w:after="0"/>
        <w:rPr>
          <w:color w:val="00000A"/>
        </w:rPr>
      </w:pPr>
    </w:p>
    <w:p w14:paraId="3A339DB1" w14:textId="77777777" w:rsidR="00BD68E8" w:rsidRDefault="00BD68E8">
      <w:pPr>
        <w:spacing w:after="0"/>
        <w:rPr>
          <w:color w:val="00000A"/>
        </w:rPr>
      </w:pPr>
    </w:p>
    <w:p w14:paraId="1569A3EB" w14:textId="77777777" w:rsidR="00425A47" w:rsidRDefault="00BD68E8">
      <w:pPr>
        <w:spacing w:after="0"/>
        <w:jc w:val="center"/>
        <w:rPr>
          <w:color w:val="00000A"/>
        </w:rPr>
      </w:pPr>
      <w:r>
        <w:rPr>
          <w:color w:val="00000A"/>
        </w:rPr>
        <w:t>________________________________________________</w:t>
      </w:r>
    </w:p>
    <w:p w14:paraId="059BB0D9" w14:textId="77777777" w:rsidR="00425A47" w:rsidRDefault="00BD68E8">
      <w:pPr>
        <w:jc w:val="center"/>
        <w:rPr>
          <w:color w:val="00000A"/>
        </w:rPr>
      </w:pPr>
      <w:r>
        <w:rPr>
          <w:color w:val="00000A"/>
        </w:rPr>
        <w:t xml:space="preserve">Assinatura do/da coordenador/coordenadora da ação </w:t>
      </w:r>
    </w:p>
    <w:p w14:paraId="40DC2FF3" w14:textId="46314527" w:rsidR="00425A47" w:rsidRDefault="00425A47">
      <w:pPr>
        <w:rPr>
          <w:highlight w:val="yellow"/>
        </w:rPr>
      </w:pPr>
    </w:p>
    <w:p w14:paraId="02BF467B" w14:textId="2ACB3D18" w:rsidR="009F10FC" w:rsidRDefault="009F10FC">
      <w:pPr>
        <w:rPr>
          <w:highlight w:val="yellow"/>
        </w:rPr>
      </w:pPr>
    </w:p>
    <w:p w14:paraId="51F38574" w14:textId="77777777" w:rsidR="009F10FC" w:rsidRDefault="009F10FC">
      <w:pPr>
        <w:rPr>
          <w:highlight w:val="yellow"/>
        </w:rPr>
      </w:pPr>
    </w:p>
    <w:p w14:paraId="6437F299" w14:textId="693562C5" w:rsidR="00425A47" w:rsidRPr="00BD68E8" w:rsidRDefault="00BD68E8" w:rsidP="009F10FC">
      <w:pPr>
        <w:rPr>
          <w:rFonts w:ascii="Arial" w:eastAsia="Arial" w:hAnsi="Arial" w:cs="Arial"/>
          <w:color w:val="202124"/>
          <w:sz w:val="20"/>
          <w:szCs w:val="20"/>
        </w:rPr>
      </w:pPr>
      <w:r>
        <w:rPr>
          <w:vertAlign w:val="superscript"/>
        </w:rPr>
        <w:t>1</w:t>
      </w:r>
      <w:r>
        <w:rPr>
          <w:rFonts w:ascii="Arial" w:eastAsia="Arial" w:hAnsi="Arial" w:cs="Arial"/>
          <w:color w:val="202124"/>
          <w:sz w:val="20"/>
          <w:szCs w:val="20"/>
        </w:rPr>
        <w:t xml:space="preserve"> Resolução Nº 07, de 29 de abril de 2020, disponível em: https://www.unifal-mg.edu</w:t>
      </w:r>
      <w:r>
        <w:rPr>
          <w:rFonts w:ascii="Arial" w:eastAsia="Arial" w:hAnsi="Arial" w:cs="Arial"/>
          <w:color w:val="202124"/>
          <w:sz w:val="20"/>
          <w:szCs w:val="20"/>
        </w:rPr>
        <w:t xml:space="preserve">.br/extensao/regulamentacao-institucional/; </w:t>
      </w:r>
      <w:r>
        <w:rPr>
          <w:rFonts w:ascii="Arial" w:eastAsia="Arial" w:hAnsi="Arial" w:cs="Arial"/>
          <w:color w:val="202124"/>
          <w:sz w:val="20"/>
          <w:szCs w:val="20"/>
        </w:rPr>
        <w:br/>
        <w:t xml:space="preserve">Resolução Nº 40, de 21 de dezembro de 2020, disponível em: </w:t>
      </w:r>
      <w:hyperlink r:id="rId5">
        <w:r>
          <w:rPr>
            <w:rFonts w:ascii="Arial" w:eastAsia="Arial" w:hAnsi="Arial" w:cs="Arial"/>
            <w:color w:val="202124"/>
            <w:sz w:val="20"/>
            <w:szCs w:val="20"/>
          </w:rPr>
          <w:t>https://www.unifal-mg.edu.br/portal/unifal-mg-contra-o-coronavirus</w:t>
        </w:r>
        <w:r>
          <w:rPr>
            <w:rFonts w:ascii="Arial" w:eastAsia="Arial" w:hAnsi="Arial" w:cs="Arial"/>
            <w:color w:val="202124"/>
            <w:sz w:val="20"/>
            <w:szCs w:val="20"/>
          </w:rPr>
          <w:t>/</w:t>
        </w:r>
      </w:hyperlink>
    </w:p>
    <w:p w14:paraId="5162B7B7" w14:textId="77777777" w:rsidR="00425A47" w:rsidRDefault="00BD68E8">
      <w:pPr>
        <w:jc w:val="center"/>
        <w:rPr>
          <w:b/>
          <w:i/>
        </w:rPr>
      </w:pPr>
      <w:r>
        <w:lastRenderedPageBreak/>
        <w:t xml:space="preserve">TERMO DE RESPONSABILIDADE PARA REALIZAÇÃO DE ATIVIDADES PRESENCIAIS NA VIGÊNCIA DA PANDEMIA DE COVID-19 - </w:t>
      </w:r>
      <w:r>
        <w:rPr>
          <w:b/>
          <w:i/>
        </w:rPr>
        <w:t>PARCEIRA</w:t>
      </w:r>
    </w:p>
    <w:p w14:paraId="532EC30B" w14:textId="77777777" w:rsidR="00425A47" w:rsidRDefault="00425A47"/>
    <w:p w14:paraId="43FD557D" w14:textId="77777777" w:rsidR="00425A47" w:rsidRDefault="00BD68E8">
      <w:pPr>
        <w:spacing w:after="0" w:line="360" w:lineRule="auto"/>
        <w:jc w:val="both"/>
      </w:pPr>
      <w:r>
        <w:t>Eu, representante da instituição _____________________________________, parceira da ação de extensão registrada pelo PREAE ___________</w:t>
      </w:r>
      <w:r>
        <w:t>________, comprometo-me a zelar, junto  à coordenação da ação, pela segurança e integridade dos participantes da atividade presencial realizada no período de ___________________, garantindo a adoção de medidas sanitárias básicas, como:  higienização das mã</w:t>
      </w:r>
      <w:r>
        <w:t>os com água e sabão ou solução de álcool em gel 70%; manutenção do distanciamento social, evitando aglomerações; utilização de equipamentos de proteção individual, em especial a máscara facial adequada ao ambiente; e outras exigidas pelo contexto e tipo da</w:t>
      </w:r>
      <w:r>
        <w:t xml:space="preserve"> atividade.</w:t>
      </w:r>
    </w:p>
    <w:p w14:paraId="68C563BD" w14:textId="77777777" w:rsidR="00425A47" w:rsidRDefault="00425A47">
      <w:pPr>
        <w:jc w:val="both"/>
        <w:rPr>
          <w:u w:val="single"/>
        </w:rPr>
      </w:pPr>
    </w:p>
    <w:p w14:paraId="779046DD" w14:textId="77777777" w:rsidR="00425A47" w:rsidRDefault="00425A47"/>
    <w:p w14:paraId="74FB7A21" w14:textId="77777777" w:rsidR="00425A47" w:rsidRDefault="00425A47"/>
    <w:p w14:paraId="6E8928EA" w14:textId="77777777" w:rsidR="00425A47" w:rsidRDefault="00425A47"/>
    <w:p w14:paraId="1EF38CA0" w14:textId="358A9141" w:rsidR="00425A47" w:rsidRDefault="00BD68E8">
      <w:pPr>
        <w:spacing w:after="0" w:line="360" w:lineRule="auto"/>
        <w:jc w:val="right"/>
        <w:rPr>
          <w:color w:val="00000A"/>
        </w:rPr>
      </w:pPr>
      <w:r>
        <w:rPr>
          <w:color w:val="00000A"/>
        </w:rPr>
        <w:t xml:space="preserve">Alfenas/Poços de Caldas </w:t>
      </w:r>
      <w:r w:rsidR="009F10FC">
        <w:rPr>
          <w:color w:val="00000A"/>
        </w:rPr>
        <w:t>/</w:t>
      </w:r>
      <w:proofErr w:type="spellStart"/>
      <w:r>
        <w:rPr>
          <w:color w:val="00000A"/>
        </w:rPr>
        <w:t>Varginha,___de</w:t>
      </w:r>
      <w:proofErr w:type="spellEnd"/>
      <w:r>
        <w:rPr>
          <w:color w:val="00000A"/>
        </w:rPr>
        <w:t xml:space="preserve"> ________ de 2021. </w:t>
      </w:r>
    </w:p>
    <w:p w14:paraId="00669418" w14:textId="77777777" w:rsidR="00425A47" w:rsidRDefault="00425A47">
      <w:pPr>
        <w:spacing w:after="0"/>
        <w:rPr>
          <w:color w:val="00000A"/>
        </w:rPr>
      </w:pPr>
    </w:p>
    <w:p w14:paraId="7A4C1882" w14:textId="77777777" w:rsidR="00425A47" w:rsidRDefault="00425A47">
      <w:pPr>
        <w:spacing w:after="0"/>
        <w:rPr>
          <w:color w:val="00000A"/>
        </w:rPr>
      </w:pPr>
    </w:p>
    <w:p w14:paraId="5455317B" w14:textId="77777777" w:rsidR="00425A47" w:rsidRDefault="00425A47">
      <w:pPr>
        <w:spacing w:after="0"/>
        <w:rPr>
          <w:color w:val="00000A"/>
        </w:rPr>
      </w:pPr>
    </w:p>
    <w:p w14:paraId="63582674" w14:textId="065394C7" w:rsidR="00425A47" w:rsidRDefault="00425A47">
      <w:pPr>
        <w:spacing w:after="0"/>
        <w:rPr>
          <w:color w:val="00000A"/>
        </w:rPr>
      </w:pPr>
    </w:p>
    <w:p w14:paraId="4F7F3D68" w14:textId="5F639193" w:rsidR="009F10FC" w:rsidRDefault="009F10FC">
      <w:pPr>
        <w:spacing w:after="0"/>
        <w:rPr>
          <w:color w:val="00000A"/>
        </w:rPr>
      </w:pPr>
    </w:p>
    <w:p w14:paraId="09D4A998" w14:textId="3E7AE2FE" w:rsidR="009F10FC" w:rsidRDefault="009F10FC">
      <w:pPr>
        <w:spacing w:after="0"/>
        <w:rPr>
          <w:color w:val="00000A"/>
        </w:rPr>
      </w:pPr>
    </w:p>
    <w:p w14:paraId="0B62FBA6" w14:textId="77777777" w:rsidR="009F10FC" w:rsidRDefault="009F10FC">
      <w:pPr>
        <w:spacing w:after="0"/>
        <w:rPr>
          <w:color w:val="00000A"/>
        </w:rPr>
      </w:pPr>
    </w:p>
    <w:p w14:paraId="47C82A20" w14:textId="77777777" w:rsidR="00425A47" w:rsidRDefault="00BD68E8">
      <w:pPr>
        <w:spacing w:after="0"/>
        <w:jc w:val="center"/>
        <w:rPr>
          <w:color w:val="00000A"/>
        </w:rPr>
      </w:pPr>
      <w:r>
        <w:rPr>
          <w:color w:val="00000A"/>
        </w:rPr>
        <w:t>________________________________________________</w:t>
      </w:r>
    </w:p>
    <w:p w14:paraId="6504DC5F" w14:textId="77777777" w:rsidR="00425A47" w:rsidRDefault="00BD68E8">
      <w:pPr>
        <w:jc w:val="center"/>
      </w:pPr>
      <w:r>
        <w:rPr>
          <w:color w:val="00000A"/>
        </w:rPr>
        <w:t xml:space="preserve">Assinatura do/da coordenador/coordenadora da ação </w:t>
      </w:r>
    </w:p>
    <w:p w14:paraId="0687250C" w14:textId="77777777" w:rsidR="00425A47" w:rsidRDefault="00425A47">
      <w:pPr>
        <w:spacing w:after="0" w:line="360" w:lineRule="auto"/>
        <w:rPr>
          <w:b/>
          <w:color w:val="00000A"/>
        </w:rPr>
      </w:pPr>
    </w:p>
    <w:p w14:paraId="09A4EC7E" w14:textId="77777777" w:rsidR="00425A47" w:rsidRDefault="00BD68E8">
      <w:pPr>
        <w:spacing w:after="0" w:line="360" w:lineRule="auto"/>
        <w:jc w:val="center"/>
        <w:rPr>
          <w:color w:val="00000A"/>
        </w:rPr>
      </w:pPr>
      <w:r>
        <w:rPr>
          <w:color w:val="00000A"/>
        </w:rPr>
        <w:t>_______________________________________________</w:t>
      </w:r>
    </w:p>
    <w:p w14:paraId="17115AEB" w14:textId="77777777" w:rsidR="00425A47" w:rsidRDefault="00BD68E8">
      <w:pPr>
        <w:ind w:left="1416"/>
      </w:pPr>
      <w:r>
        <w:rPr>
          <w:color w:val="00000A"/>
        </w:rPr>
        <w:t xml:space="preserve">        Assinatura do/da representante da instituição parceira</w:t>
      </w:r>
    </w:p>
    <w:p w14:paraId="0FD9A53E" w14:textId="77777777" w:rsidR="00425A47" w:rsidRDefault="00425A47">
      <w:pPr>
        <w:rPr>
          <w:color w:val="00000A"/>
        </w:rPr>
      </w:pPr>
    </w:p>
    <w:p w14:paraId="2BA4F405" w14:textId="77777777" w:rsidR="00425A47" w:rsidRDefault="00425A47">
      <w:pPr>
        <w:rPr>
          <w:color w:val="00000A"/>
        </w:rPr>
      </w:pPr>
    </w:p>
    <w:p w14:paraId="72323C01" w14:textId="77777777" w:rsidR="00425A47" w:rsidRDefault="00425A47">
      <w:pPr>
        <w:rPr>
          <w:color w:val="00000A"/>
        </w:rPr>
      </w:pPr>
    </w:p>
    <w:p w14:paraId="0C34EA8D" w14:textId="77777777" w:rsidR="00425A47" w:rsidRDefault="00425A47">
      <w:pPr>
        <w:rPr>
          <w:color w:val="00000A"/>
        </w:rPr>
      </w:pPr>
    </w:p>
    <w:p w14:paraId="6516E42F" w14:textId="77777777" w:rsidR="00425A47" w:rsidRDefault="00425A47">
      <w:pPr>
        <w:rPr>
          <w:color w:val="00000A"/>
        </w:rPr>
      </w:pPr>
    </w:p>
    <w:p w14:paraId="79530A40" w14:textId="77777777" w:rsidR="00425A47" w:rsidRDefault="00425A47" w:rsidP="009F10FC"/>
    <w:p w14:paraId="01BD37E2" w14:textId="77777777" w:rsidR="00425A47" w:rsidRDefault="00BD68E8">
      <w:pPr>
        <w:jc w:val="center"/>
        <w:rPr>
          <w:b/>
          <w:i/>
        </w:rPr>
      </w:pPr>
      <w:r>
        <w:lastRenderedPageBreak/>
        <w:t xml:space="preserve">TERMO DE RESPONSABILIDADE E CIÊNCIA PARA REALIZAÇÃO DE ATIVIDADES PRESENCIAIS NA VIGÊNCIA DA PANDEMIA DE COVID-19 – </w:t>
      </w:r>
      <w:r>
        <w:rPr>
          <w:b/>
          <w:i/>
        </w:rPr>
        <w:t>PARTICIPANTES E EQUIPE EXECUTORA DA AÇÃO DE EXTENSÃO</w:t>
      </w:r>
    </w:p>
    <w:p w14:paraId="53158BAD" w14:textId="77777777" w:rsidR="00425A47" w:rsidRDefault="00425A47"/>
    <w:p w14:paraId="7C9C5CFD" w14:textId="77777777" w:rsidR="00425A47" w:rsidRDefault="00425A47">
      <w:pPr>
        <w:rPr>
          <w:color w:val="00000A"/>
        </w:rPr>
      </w:pPr>
    </w:p>
    <w:p w14:paraId="15A85165" w14:textId="77777777" w:rsidR="00425A47" w:rsidRDefault="00BD68E8">
      <w:pPr>
        <w:spacing w:after="0" w:line="360" w:lineRule="auto"/>
        <w:jc w:val="both"/>
      </w:pPr>
      <w:r>
        <w:t xml:space="preserve">          </w:t>
      </w:r>
      <w:r>
        <w:rPr>
          <w:color w:val="000000"/>
        </w:rPr>
        <w:t xml:space="preserve">Eu, _____________________________________, CPF ________________, declaro que fui orientado(a) sobre todas as medidas preventivas obrigatórias durante a atividade presencial de extensão e que me comprometo a cumpri-las, </w:t>
      </w:r>
      <w:r>
        <w:t>garantindo a adoção de medidas sanitá</w:t>
      </w:r>
      <w:r>
        <w:t>rias básicas, como:  higienização das mãos com água e sabão ou solução de álcool em gel 70%; manutenção do distanciamento social, evitando aglomerações; utilização de equipamentos de proteção individual, em especial a máscara facial adequada ao ambiente; e</w:t>
      </w:r>
      <w:r>
        <w:t xml:space="preserve"> outras exigidas pelo contexto e tipo da atividade.</w:t>
      </w:r>
    </w:p>
    <w:p w14:paraId="7547505A" w14:textId="77777777" w:rsidR="00425A47" w:rsidRDefault="00BD68E8">
      <w:pPr>
        <w:spacing w:after="0" w:line="360" w:lineRule="auto"/>
        <w:jc w:val="both"/>
        <w:rPr>
          <w:color w:val="000000"/>
        </w:rPr>
      </w:pPr>
      <w:r>
        <w:rPr>
          <w:color w:val="000000"/>
        </w:rPr>
        <w:t>Declaro ainda ter ciência que a eventual infecção pelo COVID-19 pode apresentar um quadro que pode variar de leve a moderado, semelhante a uma gripe e, em alguns casos, pode ser mais grave, principalmente</w:t>
      </w:r>
      <w:r>
        <w:rPr>
          <w:color w:val="000000"/>
        </w:rPr>
        <w:t xml:space="preserve"> em pessoas que já possuem outras doenças associadas. Nessas situações, pode ocorrer a Síndrome Respiratória Aguda Grave e suas complicações, além de outras doenças menos frequentes, mas igualmente graves. Em casos extremos, pode levar a óbito. Se eu apres</w:t>
      </w:r>
      <w:r>
        <w:rPr>
          <w:color w:val="000000"/>
        </w:rPr>
        <w:t xml:space="preserve">entar qualquer sintoma relacionado à Covid-19, não comparecerei às atividades presenciais e informarei à coordenação da ação de extensão imediatamente. </w:t>
      </w:r>
    </w:p>
    <w:p w14:paraId="4BE28388" w14:textId="77777777" w:rsidR="00425A47" w:rsidRDefault="00425A47">
      <w:pPr>
        <w:spacing w:after="0" w:line="360" w:lineRule="auto"/>
        <w:jc w:val="both"/>
      </w:pPr>
    </w:p>
    <w:p w14:paraId="4BDCD58B" w14:textId="77777777" w:rsidR="00425A47" w:rsidRDefault="00425A47">
      <w:pPr>
        <w:spacing w:after="0" w:line="360" w:lineRule="auto"/>
        <w:jc w:val="both"/>
      </w:pPr>
    </w:p>
    <w:p w14:paraId="71F906DE" w14:textId="77777777" w:rsidR="00425A47" w:rsidRDefault="00BD68E8">
      <w:pPr>
        <w:spacing w:after="0" w:line="240" w:lineRule="auto"/>
        <w:rPr>
          <w:color w:val="000000"/>
        </w:rPr>
      </w:pPr>
      <w:r>
        <w:t xml:space="preserve">     </w:t>
      </w:r>
    </w:p>
    <w:p w14:paraId="79895686" w14:textId="77777777" w:rsidR="00425A47" w:rsidRDefault="00BD68E8">
      <w:pPr>
        <w:spacing w:after="0" w:line="360" w:lineRule="auto"/>
        <w:jc w:val="right"/>
        <w:rPr>
          <w:color w:val="00000A"/>
        </w:rPr>
      </w:pPr>
      <w:r>
        <w:rPr>
          <w:color w:val="00000A"/>
        </w:rPr>
        <w:t>Alfenas/Poços de Caldas/</w:t>
      </w:r>
      <w:proofErr w:type="spellStart"/>
      <w:r>
        <w:rPr>
          <w:color w:val="00000A"/>
        </w:rPr>
        <w:t>Varginha,___de</w:t>
      </w:r>
      <w:proofErr w:type="spellEnd"/>
      <w:r>
        <w:rPr>
          <w:color w:val="00000A"/>
        </w:rPr>
        <w:t xml:space="preserve"> ________ de 2021. </w:t>
      </w:r>
    </w:p>
    <w:p w14:paraId="24C957D4" w14:textId="77777777" w:rsidR="00425A47" w:rsidRDefault="00425A47">
      <w:pPr>
        <w:spacing w:after="0" w:line="360" w:lineRule="auto"/>
        <w:jc w:val="both"/>
      </w:pPr>
    </w:p>
    <w:p w14:paraId="5B3B3150" w14:textId="77777777" w:rsidR="00425A47" w:rsidRDefault="00425A47">
      <w:pPr>
        <w:spacing w:after="0" w:line="360" w:lineRule="auto"/>
        <w:jc w:val="both"/>
      </w:pPr>
    </w:p>
    <w:p w14:paraId="08DFA6FA" w14:textId="77777777" w:rsidR="00425A47" w:rsidRDefault="00425A47">
      <w:pPr>
        <w:spacing w:after="0" w:line="360" w:lineRule="auto"/>
        <w:jc w:val="both"/>
      </w:pPr>
    </w:p>
    <w:p w14:paraId="0715814B" w14:textId="77777777" w:rsidR="00425A47" w:rsidRDefault="00BD68E8">
      <w:pPr>
        <w:spacing w:after="0" w:line="360" w:lineRule="auto"/>
        <w:jc w:val="center"/>
        <w:rPr>
          <w:color w:val="00000A"/>
        </w:rPr>
      </w:pPr>
      <w:r>
        <w:rPr>
          <w:color w:val="00000A"/>
        </w:rPr>
        <w:t>__________________________________</w:t>
      </w:r>
      <w:r>
        <w:rPr>
          <w:color w:val="00000A"/>
        </w:rPr>
        <w:t>_____________</w:t>
      </w:r>
    </w:p>
    <w:p w14:paraId="5F0DBDC3" w14:textId="77777777" w:rsidR="00425A47" w:rsidRDefault="00BD68E8">
      <w:pPr>
        <w:ind w:left="1416"/>
      </w:pPr>
      <w:r>
        <w:rPr>
          <w:color w:val="00000A"/>
        </w:rPr>
        <w:t xml:space="preserve">                                    Assinatura do/da participante</w:t>
      </w:r>
    </w:p>
    <w:p w14:paraId="2D35BF6D" w14:textId="77777777" w:rsidR="00425A47" w:rsidRDefault="00425A47">
      <w:pPr>
        <w:spacing w:after="0" w:line="360" w:lineRule="auto"/>
        <w:jc w:val="both"/>
      </w:pPr>
    </w:p>
    <w:p w14:paraId="01FD8D6C" w14:textId="77777777" w:rsidR="00425A47" w:rsidRDefault="00425A47">
      <w:pPr>
        <w:spacing w:after="0" w:line="360" w:lineRule="auto"/>
        <w:jc w:val="both"/>
      </w:pPr>
    </w:p>
    <w:p w14:paraId="77270D05" w14:textId="77777777" w:rsidR="00425A47" w:rsidRDefault="00425A47">
      <w:pPr>
        <w:spacing w:after="0" w:line="360" w:lineRule="auto"/>
        <w:jc w:val="both"/>
      </w:pPr>
    </w:p>
    <w:p w14:paraId="302B8024" w14:textId="77777777" w:rsidR="00425A47" w:rsidRDefault="00425A47">
      <w:pPr>
        <w:spacing w:after="0" w:line="360" w:lineRule="auto"/>
        <w:jc w:val="both"/>
      </w:pPr>
    </w:p>
    <w:p w14:paraId="0FDFB149" w14:textId="77777777" w:rsidR="00425A47" w:rsidRDefault="00425A47">
      <w:pPr>
        <w:spacing w:after="0" w:line="360" w:lineRule="auto"/>
        <w:jc w:val="both"/>
      </w:pPr>
    </w:p>
    <w:p w14:paraId="13A0E695" w14:textId="77777777" w:rsidR="00425A47" w:rsidRDefault="00425A47">
      <w:pPr>
        <w:spacing w:after="0" w:line="360" w:lineRule="auto"/>
        <w:jc w:val="both"/>
      </w:pPr>
    </w:p>
    <w:p w14:paraId="1EBAAA4A" w14:textId="77777777" w:rsidR="00425A47" w:rsidRDefault="00425A47">
      <w:pPr>
        <w:spacing w:after="0" w:line="360" w:lineRule="auto"/>
        <w:jc w:val="both"/>
      </w:pPr>
    </w:p>
    <w:p w14:paraId="7A238949" w14:textId="77777777" w:rsidR="00425A47" w:rsidRDefault="00BD68E8">
      <w:pPr>
        <w:spacing w:after="0" w:line="360" w:lineRule="auto"/>
        <w:jc w:val="both"/>
      </w:pPr>
      <w:r>
        <w:lastRenderedPageBreak/>
        <w:t>Lista de participantes (opcional)</w:t>
      </w:r>
    </w:p>
    <w:p w14:paraId="40569C65" w14:textId="77777777" w:rsidR="00425A47" w:rsidRDefault="00425A47">
      <w:pPr>
        <w:spacing w:after="0" w:line="360" w:lineRule="auto"/>
        <w:jc w:val="both"/>
      </w:pPr>
    </w:p>
    <w:tbl>
      <w:tblPr>
        <w:tblStyle w:val="a3"/>
        <w:tblW w:w="849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47"/>
        <w:gridCol w:w="4247"/>
      </w:tblGrid>
      <w:tr w:rsidR="00425A47" w14:paraId="367F6AC8" w14:textId="77777777">
        <w:tc>
          <w:tcPr>
            <w:tcW w:w="4247" w:type="dxa"/>
          </w:tcPr>
          <w:p w14:paraId="55BAB7AA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7724E0F4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5CD6D591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38CC0F4A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07736E24" w14:textId="77777777" w:rsidR="00425A47" w:rsidRDefault="00425A47">
            <w:pPr>
              <w:spacing w:line="360" w:lineRule="auto"/>
              <w:jc w:val="both"/>
            </w:pPr>
          </w:p>
        </w:tc>
        <w:tc>
          <w:tcPr>
            <w:tcW w:w="4247" w:type="dxa"/>
          </w:tcPr>
          <w:p w14:paraId="72550FE6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444FECEE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49414266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679D1805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10AF7746" w14:textId="77777777" w:rsidR="00425A47" w:rsidRDefault="00425A47">
            <w:pPr>
              <w:spacing w:line="360" w:lineRule="auto"/>
              <w:jc w:val="both"/>
            </w:pPr>
          </w:p>
        </w:tc>
      </w:tr>
      <w:tr w:rsidR="00425A47" w14:paraId="647DA01F" w14:textId="77777777">
        <w:tc>
          <w:tcPr>
            <w:tcW w:w="4247" w:type="dxa"/>
          </w:tcPr>
          <w:p w14:paraId="513056E4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468259AC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11B6E418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30592092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66434F30" w14:textId="77777777" w:rsidR="00425A47" w:rsidRDefault="00425A47">
            <w:pPr>
              <w:spacing w:line="360" w:lineRule="auto"/>
              <w:jc w:val="both"/>
            </w:pPr>
          </w:p>
        </w:tc>
        <w:tc>
          <w:tcPr>
            <w:tcW w:w="4247" w:type="dxa"/>
          </w:tcPr>
          <w:p w14:paraId="3F41CF96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5AC57D97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656FEA5C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117EC9D4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48118DE7" w14:textId="77777777" w:rsidR="00425A47" w:rsidRDefault="00425A47">
            <w:pPr>
              <w:spacing w:line="360" w:lineRule="auto"/>
              <w:jc w:val="both"/>
            </w:pPr>
          </w:p>
        </w:tc>
      </w:tr>
      <w:tr w:rsidR="00425A47" w14:paraId="2977A0F5" w14:textId="77777777">
        <w:tc>
          <w:tcPr>
            <w:tcW w:w="4247" w:type="dxa"/>
          </w:tcPr>
          <w:p w14:paraId="4274B0DC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11B1BB78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6A71B25F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26D4E72A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50B50B60" w14:textId="77777777" w:rsidR="00425A47" w:rsidRDefault="00425A47">
            <w:pPr>
              <w:spacing w:line="360" w:lineRule="auto"/>
              <w:jc w:val="both"/>
            </w:pPr>
          </w:p>
        </w:tc>
        <w:tc>
          <w:tcPr>
            <w:tcW w:w="4247" w:type="dxa"/>
          </w:tcPr>
          <w:p w14:paraId="4C8248E7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3D339664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7F1D5750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23AB81DD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05A1C10C" w14:textId="77777777" w:rsidR="00425A47" w:rsidRDefault="00425A47">
            <w:pPr>
              <w:spacing w:line="360" w:lineRule="auto"/>
              <w:jc w:val="both"/>
            </w:pPr>
          </w:p>
        </w:tc>
      </w:tr>
      <w:tr w:rsidR="00425A47" w14:paraId="058E0C84" w14:textId="77777777">
        <w:tc>
          <w:tcPr>
            <w:tcW w:w="4247" w:type="dxa"/>
          </w:tcPr>
          <w:p w14:paraId="6D66A84C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16536EE3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19D1B6EF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1D63B8B5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15B1AEFB" w14:textId="77777777" w:rsidR="00425A47" w:rsidRDefault="00425A47">
            <w:pPr>
              <w:spacing w:line="360" w:lineRule="auto"/>
              <w:jc w:val="both"/>
            </w:pPr>
          </w:p>
        </w:tc>
        <w:tc>
          <w:tcPr>
            <w:tcW w:w="4247" w:type="dxa"/>
          </w:tcPr>
          <w:p w14:paraId="5C9281A3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7B843BBA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1AF455E5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2A8FE778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6DAF9FB0" w14:textId="77777777" w:rsidR="00425A47" w:rsidRDefault="00425A47">
            <w:pPr>
              <w:spacing w:line="360" w:lineRule="auto"/>
              <w:jc w:val="both"/>
            </w:pPr>
          </w:p>
        </w:tc>
      </w:tr>
      <w:tr w:rsidR="00425A47" w14:paraId="119F6C91" w14:textId="77777777">
        <w:tc>
          <w:tcPr>
            <w:tcW w:w="4247" w:type="dxa"/>
          </w:tcPr>
          <w:p w14:paraId="3582D4E2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772DAD07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2E53D7F6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6190B9ED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0839B6D5" w14:textId="77777777" w:rsidR="00425A47" w:rsidRDefault="00425A47">
            <w:pPr>
              <w:spacing w:line="360" w:lineRule="auto"/>
              <w:jc w:val="both"/>
            </w:pPr>
          </w:p>
        </w:tc>
        <w:tc>
          <w:tcPr>
            <w:tcW w:w="4247" w:type="dxa"/>
          </w:tcPr>
          <w:p w14:paraId="2927B4EA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73543CF0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01B2AB6B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3E66CE76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090B4D41" w14:textId="77777777" w:rsidR="00425A47" w:rsidRDefault="00425A47">
            <w:pPr>
              <w:spacing w:line="360" w:lineRule="auto"/>
              <w:jc w:val="both"/>
            </w:pPr>
          </w:p>
        </w:tc>
      </w:tr>
      <w:tr w:rsidR="00425A47" w14:paraId="18B76C0E" w14:textId="77777777">
        <w:tc>
          <w:tcPr>
            <w:tcW w:w="4247" w:type="dxa"/>
          </w:tcPr>
          <w:p w14:paraId="2C14A1C3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2E8E7A53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2AF79CBE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7844EFA6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07AAB037" w14:textId="77777777" w:rsidR="00425A47" w:rsidRDefault="00425A47">
            <w:pPr>
              <w:spacing w:line="360" w:lineRule="auto"/>
              <w:jc w:val="both"/>
            </w:pPr>
          </w:p>
        </w:tc>
        <w:tc>
          <w:tcPr>
            <w:tcW w:w="4247" w:type="dxa"/>
          </w:tcPr>
          <w:p w14:paraId="3A36D9AA" w14:textId="77777777" w:rsidR="00425A47" w:rsidRDefault="00BD68E8">
            <w:pPr>
              <w:spacing w:line="360" w:lineRule="auto"/>
              <w:jc w:val="both"/>
            </w:pPr>
            <w:r>
              <w:t>Nome:</w:t>
            </w:r>
          </w:p>
          <w:p w14:paraId="654924A0" w14:textId="77777777" w:rsidR="00425A47" w:rsidRDefault="00BD68E8">
            <w:pPr>
              <w:spacing w:line="360" w:lineRule="auto"/>
              <w:jc w:val="both"/>
            </w:pPr>
            <w:r>
              <w:t>CPF:</w:t>
            </w:r>
          </w:p>
          <w:p w14:paraId="420EEE1C" w14:textId="77777777" w:rsidR="00425A47" w:rsidRDefault="00BD68E8">
            <w:pPr>
              <w:spacing w:line="360" w:lineRule="auto"/>
              <w:jc w:val="both"/>
            </w:pPr>
            <w:proofErr w:type="spellStart"/>
            <w:r>
              <w:t>Tel</w:t>
            </w:r>
            <w:proofErr w:type="spellEnd"/>
            <w:r>
              <w:t>:</w:t>
            </w:r>
          </w:p>
          <w:p w14:paraId="51D175CC" w14:textId="77777777" w:rsidR="00425A47" w:rsidRDefault="00BD68E8">
            <w:pPr>
              <w:spacing w:line="360" w:lineRule="auto"/>
              <w:jc w:val="both"/>
            </w:pPr>
            <w:r>
              <w:t>Assinatura</w:t>
            </w:r>
          </w:p>
          <w:p w14:paraId="6BA0F3D7" w14:textId="77777777" w:rsidR="00425A47" w:rsidRDefault="00425A47">
            <w:pPr>
              <w:spacing w:line="360" w:lineRule="auto"/>
              <w:jc w:val="both"/>
            </w:pPr>
          </w:p>
        </w:tc>
      </w:tr>
    </w:tbl>
    <w:p w14:paraId="4FB90CC2" w14:textId="77777777" w:rsidR="00425A47" w:rsidRDefault="00425A47">
      <w:pPr>
        <w:spacing w:after="0" w:line="360" w:lineRule="auto"/>
        <w:jc w:val="both"/>
      </w:pPr>
    </w:p>
    <w:sectPr w:rsidR="00425A47"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emBd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NACSxuam5oaGRko6SsGpxcWZ+XkgBYa1AG7rypQsAAAA"/>
  </w:docVars>
  <w:rsids>
    <w:rsidRoot w:val="00425A47"/>
    <w:rsid w:val="00425A47"/>
    <w:rsid w:val="009F10FC"/>
    <w:rsid w:val="00BD6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45BFD0"/>
  <w15:docId w15:val="{5F1D7884-A4A8-4785-974E-C90DE7C12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0251F6"/>
    <w:pPr>
      <w:autoSpaceDE w:val="0"/>
      <w:autoSpaceDN w:val="0"/>
      <w:adjustRightInd w:val="0"/>
      <w:spacing w:after="0" w:line="240" w:lineRule="auto"/>
    </w:pPr>
    <w:rPr>
      <w:rFonts w:ascii="Noto Sans SemBd" w:hAnsi="Noto Sans SemBd" w:cs="Noto Sans SemBd"/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917A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F13ECB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13ECB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Refdecomentrio">
    <w:name w:val="annotation reference"/>
    <w:uiPriority w:val="99"/>
    <w:semiHidden/>
    <w:unhideWhenUsed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Pr>
      <w:sz w:val="20"/>
      <w:szCs w:val="20"/>
    </w:rPr>
  </w:style>
  <w:style w:type="table" w:customStyle="1" w:styleId="a1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Reviso">
    <w:name w:val="Revision"/>
    <w:hidden/>
    <w:uiPriority w:val="99"/>
    <w:semiHidden/>
    <w:rsid w:val="00B77044"/>
    <w:pPr>
      <w:spacing w:after="0" w:line="240" w:lineRule="auto"/>
    </w:pPr>
  </w:style>
  <w:style w:type="table" w:customStyle="1" w:styleId="a3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unifalmg.edu.br/portal/unifal-mg-contra-o-coronaviru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Fqa4XOhJieCrtWf0Dvcc4s5sEA==">AMUW2mV6fUsIceR3QPh1spQuBKftuqrrQrmGdw6Ky7/8kxISABFyTFw8FQjFDxGwza8lNwMnzJRcESeUM6ppvpRPMd7PWasdfpaz+BcBT+830ciTLjxZ5Gpce6d1/1CjmeReVGrpeU77+ynhdEuAOlAEr1iv9livluB9lGGJdAG56/IWzrqQttJwLW+NNvNz3C1HWWV+e4dE1mWIdWlFPCRQczZJj3MymgqiHKWYxL/wOHjTnKCnDwBP6LUgbkuA1w8fASGhNcjLMPQGS7xSuCXeYyD0tI4+OUrCGAk//VSYybASUkqvWp2uFq4RAcmixiQJT08DuHHMtRQkeAR09ul3wvgcD+ERXz79espSvQ0+UrqTNJiPBc5r7eRaY+sKHaswAREVik/1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78</Words>
  <Characters>4203</Characters>
  <Application>Microsoft Office Word</Application>
  <DocSecurity>0</DocSecurity>
  <Lines>35</Lines>
  <Paragraphs>9</Paragraphs>
  <ScaleCrop>false</ScaleCrop>
  <Company/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braga</dc:creator>
  <cp:lastModifiedBy>Nayhara Pereira</cp:lastModifiedBy>
  <cp:revision>3</cp:revision>
  <dcterms:created xsi:type="dcterms:W3CDTF">2021-04-28T13:37:00Z</dcterms:created>
  <dcterms:modified xsi:type="dcterms:W3CDTF">2021-04-28T13:37:00Z</dcterms:modified>
</cp:coreProperties>
</file>